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593" w:type="dxa"/>
        <w:tblInd w:w="-724" w:type="dxa"/>
        <w:tblLook w:val="04A0" w:firstRow="1" w:lastRow="0" w:firstColumn="1" w:lastColumn="0" w:noHBand="0" w:noVBand="1"/>
      </w:tblPr>
      <w:tblGrid>
        <w:gridCol w:w="3828"/>
        <w:gridCol w:w="3865"/>
        <w:gridCol w:w="4073"/>
        <w:gridCol w:w="3827"/>
      </w:tblGrid>
      <w:tr w:rsidR="00595DC3" w:rsidRPr="00595DC3" w14:paraId="1153A781" w14:textId="77777777" w:rsidTr="004406C0">
        <w:tc>
          <w:tcPr>
            <w:tcW w:w="769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59422B12" w14:textId="5100F665" w:rsidR="00595DC3" w:rsidRPr="00595DC3" w:rsidRDefault="00595DC3" w:rsidP="00595DC3">
            <w:pPr>
              <w:jc w:val="center"/>
              <w:rPr>
                <w:b/>
                <w:bCs/>
                <w:sz w:val="56"/>
                <w:szCs w:val="56"/>
              </w:rPr>
            </w:pPr>
            <w:r w:rsidRPr="00595DC3">
              <w:rPr>
                <w:b/>
                <w:bCs/>
                <w:sz w:val="56"/>
                <w:szCs w:val="56"/>
              </w:rPr>
              <w:t>Primary data</w:t>
            </w:r>
          </w:p>
        </w:tc>
        <w:tc>
          <w:tcPr>
            <w:tcW w:w="7900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BFBFBF" w:themeFill="background1" w:themeFillShade="BF"/>
          </w:tcPr>
          <w:p w14:paraId="45E22FE1" w14:textId="2CF973DC" w:rsidR="00595DC3" w:rsidRPr="00595DC3" w:rsidRDefault="00595DC3" w:rsidP="00595DC3">
            <w:pPr>
              <w:jc w:val="center"/>
              <w:rPr>
                <w:b/>
                <w:bCs/>
                <w:sz w:val="56"/>
                <w:szCs w:val="56"/>
              </w:rPr>
            </w:pPr>
            <w:r w:rsidRPr="00595DC3">
              <w:rPr>
                <w:b/>
                <w:bCs/>
                <w:sz w:val="56"/>
                <w:szCs w:val="56"/>
              </w:rPr>
              <w:t>Secondary data</w:t>
            </w:r>
          </w:p>
        </w:tc>
      </w:tr>
      <w:tr w:rsidR="00595DC3" w:rsidRPr="00595DC3" w14:paraId="4CD4335F" w14:textId="77777777" w:rsidTr="004406C0">
        <w:tc>
          <w:tcPr>
            <w:tcW w:w="3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514DAE65" w14:textId="19AABA97" w:rsidR="00595DC3" w:rsidRPr="00595DC3" w:rsidRDefault="00595DC3" w:rsidP="00595DC3">
            <w:pPr>
              <w:jc w:val="center"/>
              <w:rPr>
                <w:b/>
                <w:bCs/>
                <w:sz w:val="56"/>
                <w:szCs w:val="56"/>
              </w:rPr>
            </w:pPr>
            <w:r w:rsidRPr="00595DC3">
              <w:rPr>
                <w:b/>
                <w:bCs/>
                <w:sz w:val="56"/>
                <w:szCs w:val="56"/>
              </w:rPr>
              <w:t>Advantages</w:t>
            </w:r>
          </w:p>
        </w:tc>
        <w:tc>
          <w:tcPr>
            <w:tcW w:w="3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2C282AD0" w14:textId="45C503B4" w:rsidR="00595DC3" w:rsidRPr="00595DC3" w:rsidRDefault="00595DC3" w:rsidP="00595DC3">
            <w:pPr>
              <w:jc w:val="center"/>
              <w:rPr>
                <w:b/>
                <w:bCs/>
                <w:sz w:val="56"/>
                <w:szCs w:val="56"/>
              </w:rPr>
            </w:pPr>
            <w:r w:rsidRPr="00595DC3">
              <w:rPr>
                <w:b/>
                <w:bCs/>
                <w:sz w:val="56"/>
                <w:szCs w:val="56"/>
              </w:rPr>
              <w:t>Disadvantages</w:t>
            </w:r>
          </w:p>
        </w:tc>
        <w:tc>
          <w:tcPr>
            <w:tcW w:w="40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1BFF4A67" w14:textId="322BE9DB" w:rsidR="00595DC3" w:rsidRPr="00595DC3" w:rsidRDefault="00595DC3" w:rsidP="00595DC3">
            <w:pPr>
              <w:jc w:val="center"/>
              <w:rPr>
                <w:b/>
                <w:bCs/>
                <w:sz w:val="56"/>
                <w:szCs w:val="56"/>
              </w:rPr>
            </w:pPr>
            <w:r w:rsidRPr="00595DC3">
              <w:rPr>
                <w:b/>
                <w:bCs/>
                <w:sz w:val="56"/>
                <w:szCs w:val="56"/>
              </w:rPr>
              <w:t>Advantages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2BD606EB" w14:textId="59B74BC0" w:rsidR="00595DC3" w:rsidRPr="00595DC3" w:rsidRDefault="00595DC3" w:rsidP="00595DC3">
            <w:pPr>
              <w:jc w:val="center"/>
              <w:rPr>
                <w:b/>
                <w:bCs/>
                <w:sz w:val="56"/>
                <w:szCs w:val="56"/>
              </w:rPr>
            </w:pPr>
            <w:r w:rsidRPr="00595DC3">
              <w:rPr>
                <w:b/>
                <w:bCs/>
                <w:sz w:val="56"/>
                <w:szCs w:val="56"/>
              </w:rPr>
              <w:t>Disadvantages</w:t>
            </w:r>
          </w:p>
        </w:tc>
      </w:tr>
      <w:tr w:rsidR="004406C0" w:rsidRPr="00595DC3" w14:paraId="59DCEDC8" w14:textId="77777777" w:rsidTr="004406C0">
        <w:tc>
          <w:tcPr>
            <w:tcW w:w="3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03C3A0BA" w14:textId="440FB97D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Targeted issues addres</w:t>
            </w:r>
            <w:r w:rsidR="006D4164">
              <w:rPr>
                <w:sz w:val="44"/>
                <w:szCs w:val="44"/>
              </w:rPr>
              <w:t>s</w:t>
            </w:r>
            <w:r>
              <w:rPr>
                <w:sz w:val="44"/>
                <w:szCs w:val="44"/>
              </w:rPr>
              <w:t xml:space="preserve">ed </w:t>
            </w:r>
          </w:p>
        </w:tc>
        <w:tc>
          <w:tcPr>
            <w:tcW w:w="3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02F9B18D" w14:textId="692636A5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High cost </w:t>
            </w:r>
          </w:p>
        </w:tc>
        <w:tc>
          <w:tcPr>
            <w:tcW w:w="40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401D279E" w14:textId="71EB8E27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Inexpensive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3985B77C" w14:textId="1A72BCE4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Frequently outdated</w:t>
            </w:r>
          </w:p>
        </w:tc>
      </w:tr>
      <w:tr w:rsidR="004406C0" w:rsidRPr="00595DC3" w14:paraId="1AB2C74B" w14:textId="77777777" w:rsidTr="004406C0">
        <w:tc>
          <w:tcPr>
            <w:tcW w:w="382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0B9AF46A" w14:textId="4F115514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Data interpretation is better </w:t>
            </w:r>
          </w:p>
        </w:tc>
        <w:tc>
          <w:tcPr>
            <w:tcW w:w="3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529F496B" w14:textId="3C122032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Time consuming </w:t>
            </w:r>
          </w:p>
        </w:tc>
        <w:tc>
          <w:tcPr>
            <w:tcW w:w="40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43D06F94" w14:textId="1F56B57D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Easily accessible 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2E555536" w14:textId="5FDDD44F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Unreliable at times</w:t>
            </w:r>
          </w:p>
        </w:tc>
      </w:tr>
      <w:tr w:rsidR="004406C0" w:rsidRPr="00595DC3" w14:paraId="047AA623" w14:textId="77777777" w:rsidTr="004406C0">
        <w:tc>
          <w:tcPr>
            <w:tcW w:w="382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57945772" w14:textId="77777777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3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70EB8A07" w14:textId="2F3F8F43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Inaccurate feedback at times </w:t>
            </w:r>
          </w:p>
        </w:tc>
        <w:tc>
          <w:tcPr>
            <w:tcW w:w="40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171B11AD" w14:textId="6D7C31DE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Easily available </w:t>
            </w:r>
          </w:p>
        </w:tc>
        <w:tc>
          <w:tcPr>
            <w:tcW w:w="38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0481D951" w14:textId="3C35518B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May not be</w:t>
            </w:r>
            <w:r w:rsidR="006D4164">
              <w:rPr>
                <w:sz w:val="44"/>
                <w:szCs w:val="44"/>
              </w:rPr>
              <w:t xml:space="preserve"> in required/</w:t>
            </w:r>
            <w:r>
              <w:rPr>
                <w:sz w:val="44"/>
                <w:szCs w:val="44"/>
              </w:rPr>
              <w:t xml:space="preserve"> </w:t>
            </w:r>
            <w:proofErr w:type="gramStart"/>
            <w:r>
              <w:rPr>
                <w:sz w:val="44"/>
                <w:szCs w:val="44"/>
              </w:rPr>
              <w:t xml:space="preserve">useful </w:t>
            </w:r>
            <w:r w:rsidR="006D4164">
              <w:rPr>
                <w:sz w:val="44"/>
                <w:szCs w:val="44"/>
              </w:rPr>
              <w:t xml:space="preserve"> format</w:t>
            </w:r>
            <w:proofErr w:type="gramEnd"/>
            <w:r w:rsidR="006D4164">
              <w:rPr>
                <w:sz w:val="44"/>
                <w:szCs w:val="44"/>
              </w:rPr>
              <w:t xml:space="preserve"> </w:t>
            </w:r>
            <w:r>
              <w:rPr>
                <w:sz w:val="44"/>
                <w:szCs w:val="44"/>
              </w:rPr>
              <w:t xml:space="preserve">at times </w:t>
            </w:r>
          </w:p>
        </w:tc>
      </w:tr>
      <w:tr w:rsidR="00595DC3" w:rsidRPr="00595DC3" w14:paraId="506A9E10" w14:textId="77777777" w:rsidTr="004406C0">
        <w:tc>
          <w:tcPr>
            <w:tcW w:w="3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7044388C" w14:textId="57C5B778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Recency of data (</w:t>
            </w:r>
            <w:proofErr w:type="spellStart"/>
            <w:r>
              <w:rPr>
                <w:sz w:val="44"/>
                <w:szCs w:val="44"/>
              </w:rPr>
              <w:t>Upto</w:t>
            </w:r>
            <w:proofErr w:type="spellEnd"/>
            <w:r>
              <w:rPr>
                <w:sz w:val="44"/>
                <w:szCs w:val="44"/>
              </w:rPr>
              <w:t xml:space="preserve"> date)</w:t>
            </w:r>
          </w:p>
        </w:tc>
        <w:tc>
          <w:tcPr>
            <w:tcW w:w="3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043A36AB" w14:textId="12F45088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More resources required - Time</w:t>
            </w:r>
          </w:p>
        </w:tc>
        <w:tc>
          <w:tcPr>
            <w:tcW w:w="407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484FEF80" w14:textId="280C737D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Will alert the researcher to any potential difficulties/ Weaknesses </w:t>
            </w:r>
          </w:p>
        </w:tc>
        <w:tc>
          <w:tcPr>
            <w:tcW w:w="382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3DA3CFE0" w14:textId="71639A7D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Sometimes has availability issues</w:t>
            </w:r>
            <w:r w:rsidR="006D4164">
              <w:rPr>
                <w:sz w:val="44"/>
                <w:szCs w:val="44"/>
              </w:rPr>
              <w:t xml:space="preserve">, may incur a cost </w:t>
            </w:r>
            <w:r>
              <w:rPr>
                <w:sz w:val="44"/>
                <w:szCs w:val="44"/>
              </w:rPr>
              <w:t xml:space="preserve"> </w:t>
            </w:r>
          </w:p>
        </w:tc>
      </w:tr>
      <w:tr w:rsidR="00595DC3" w:rsidRPr="00595DC3" w14:paraId="0BDC0BDB" w14:textId="77777777" w:rsidTr="004406C0">
        <w:trPr>
          <w:trHeight w:val="2313"/>
        </w:trPr>
        <w:tc>
          <w:tcPr>
            <w:tcW w:w="3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253EB5EA" w14:textId="34B26527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Proprietary </w:t>
            </w:r>
            <w:proofErr w:type="gramStart"/>
            <w:r w:rsidR="006D4164">
              <w:rPr>
                <w:sz w:val="44"/>
                <w:szCs w:val="44"/>
              </w:rPr>
              <w:t>i</w:t>
            </w:r>
            <w:r>
              <w:rPr>
                <w:sz w:val="44"/>
                <w:szCs w:val="44"/>
              </w:rPr>
              <w:t xml:space="preserve">ssues </w:t>
            </w:r>
            <w:r w:rsidR="006D4164">
              <w:rPr>
                <w:sz w:val="44"/>
                <w:szCs w:val="44"/>
              </w:rPr>
              <w:t xml:space="preserve"> do</w:t>
            </w:r>
            <w:proofErr w:type="gramEnd"/>
            <w:r w:rsidR="006D4164">
              <w:rPr>
                <w:sz w:val="44"/>
                <w:szCs w:val="44"/>
              </w:rPr>
              <w:t xml:space="preserve"> not exist </w:t>
            </w:r>
          </w:p>
        </w:tc>
        <w:tc>
          <w:tcPr>
            <w:tcW w:w="38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71D58D46" w14:textId="661D1CD8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Not </w:t>
            </w:r>
            <w:r w:rsidR="006D4164">
              <w:rPr>
                <w:sz w:val="44"/>
                <w:szCs w:val="44"/>
              </w:rPr>
              <w:t>e</w:t>
            </w:r>
            <w:r>
              <w:rPr>
                <w:sz w:val="44"/>
                <w:szCs w:val="44"/>
              </w:rPr>
              <w:t xml:space="preserve">asily accessible </w:t>
            </w:r>
          </w:p>
        </w:tc>
        <w:tc>
          <w:tcPr>
            <w:tcW w:w="4073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B4C6E7" w:themeFill="accent1" w:themeFillTint="66"/>
          </w:tcPr>
          <w:p w14:paraId="2899AA45" w14:textId="77777777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</w:p>
        </w:tc>
        <w:tc>
          <w:tcPr>
            <w:tcW w:w="3827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FFE599" w:themeFill="accent4" w:themeFillTint="66"/>
          </w:tcPr>
          <w:p w14:paraId="2A25EC04" w14:textId="77777777" w:rsidR="00595DC3" w:rsidRPr="00595DC3" w:rsidRDefault="00595DC3" w:rsidP="00595DC3">
            <w:pPr>
              <w:jc w:val="center"/>
              <w:rPr>
                <w:sz w:val="44"/>
                <w:szCs w:val="44"/>
              </w:rPr>
            </w:pPr>
          </w:p>
        </w:tc>
      </w:tr>
    </w:tbl>
    <w:p w14:paraId="18DE7EC3" w14:textId="0499B2F5" w:rsidR="00402F4A" w:rsidRDefault="00402F4A" w:rsidP="00595DC3">
      <w:pPr>
        <w:jc w:val="center"/>
        <w:rPr>
          <w:sz w:val="44"/>
          <w:szCs w:val="44"/>
        </w:rPr>
      </w:pPr>
    </w:p>
    <w:p w14:paraId="17730413" w14:textId="327000AE" w:rsidR="00595DC3" w:rsidRDefault="00595DC3" w:rsidP="00595DC3">
      <w:pPr>
        <w:jc w:val="center"/>
        <w:rPr>
          <w:sz w:val="44"/>
          <w:szCs w:val="44"/>
        </w:rPr>
      </w:pPr>
    </w:p>
    <w:p w14:paraId="0DD6DA65" w14:textId="06851D9A" w:rsidR="00595DC3" w:rsidRDefault="00595DC3" w:rsidP="00595DC3">
      <w:pPr>
        <w:jc w:val="center"/>
        <w:rPr>
          <w:sz w:val="44"/>
          <w:szCs w:val="44"/>
        </w:rPr>
      </w:pPr>
    </w:p>
    <w:p w14:paraId="3BCD464E" w14:textId="77777777" w:rsidR="00595DC3" w:rsidRPr="00595DC3" w:rsidRDefault="00595DC3" w:rsidP="00595DC3">
      <w:pPr>
        <w:jc w:val="center"/>
        <w:rPr>
          <w:sz w:val="44"/>
          <w:szCs w:val="44"/>
        </w:rPr>
      </w:pPr>
    </w:p>
    <w:sectPr w:rsidR="00595DC3" w:rsidRPr="00595DC3" w:rsidSect="00595DC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LE0MbMwMjE1MDZV0lEKTi0uzszPAykwrAUARhyg3SwAAAA="/>
  </w:docVars>
  <w:rsids>
    <w:rsidRoot w:val="00B10284"/>
    <w:rsid w:val="002E2A28"/>
    <w:rsid w:val="00402F4A"/>
    <w:rsid w:val="004406C0"/>
    <w:rsid w:val="00595DC3"/>
    <w:rsid w:val="006D4164"/>
    <w:rsid w:val="00B10284"/>
    <w:rsid w:val="00C86190"/>
    <w:rsid w:val="00DF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92AFC"/>
  <w15:chartTrackingRefBased/>
  <w15:docId w15:val="{9EFCDE74-F5D6-4D42-B1E9-787CFE92A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DF1A89"/>
    <w:pPr>
      <w:spacing w:after="100"/>
    </w:pPr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595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i Nageswaran</dc:creator>
  <cp:keywords/>
  <dc:description/>
  <cp:lastModifiedBy>Uma Mohan</cp:lastModifiedBy>
  <cp:revision>2</cp:revision>
  <dcterms:created xsi:type="dcterms:W3CDTF">2022-03-14T16:25:00Z</dcterms:created>
  <dcterms:modified xsi:type="dcterms:W3CDTF">2022-03-14T16:25:00Z</dcterms:modified>
</cp:coreProperties>
</file>